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8C104A" w14:textId="7F1E63CE" w:rsidR="00A2007B" w:rsidRDefault="00681D1E" w:rsidP="00D73FEF">
      <w:pPr>
        <w:pBdr>
          <w:top w:val="nil"/>
          <w:left w:val="nil"/>
          <w:bottom w:val="nil"/>
          <w:right w:val="nil"/>
          <w:between w:val="nil"/>
        </w:pBdr>
        <w:ind w:firstLine="0"/>
        <w:jc w:val="center"/>
      </w:pPr>
      <w:bookmarkStart w:id="0" w:name="_Hlk89108972"/>
      <w:bookmarkEnd w:id="0"/>
      <w:r>
        <w:rPr>
          <w:noProof/>
        </w:rPr>
        <w:drawing>
          <wp:inline distT="0" distB="0" distL="0" distR="0" wp14:anchorId="3901D3BC" wp14:editId="2C7D7C74">
            <wp:extent cx="6645910" cy="9599930"/>
            <wp:effectExtent l="0" t="0" r="254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9599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7B36C" w14:textId="77777777" w:rsidR="00A2007B" w:rsidRDefault="00A2007B" w:rsidP="005564BA">
      <w:pPr>
        <w:pBdr>
          <w:top w:val="nil"/>
          <w:left w:val="nil"/>
          <w:bottom w:val="nil"/>
          <w:right w:val="nil"/>
          <w:between w:val="nil"/>
        </w:pBdr>
        <w:ind w:firstLine="0"/>
      </w:pPr>
    </w:p>
    <w:p w14:paraId="46C6717C" w14:textId="5A2DFA36" w:rsidR="006A66F7" w:rsidRDefault="00681D1E" w:rsidP="006A66F7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>
        <w:rPr>
          <w:rFonts w:eastAsia="Trebuchet MS"/>
          <w:sz w:val="28"/>
          <w:szCs w:val="28"/>
        </w:rPr>
        <w:t>S</w:t>
      </w:r>
      <w:r w:rsidRPr="00681D1E">
        <w:rPr>
          <w:rFonts w:eastAsia="Trebuchet MS"/>
          <w:sz w:val="28"/>
          <w:szCs w:val="28"/>
        </w:rPr>
        <w:t>equence 1101</w:t>
      </w:r>
      <w:r>
        <w:rPr>
          <w:rFonts w:eastAsia="Trebuchet MS"/>
          <w:sz w:val="28"/>
          <w:szCs w:val="28"/>
        </w:rPr>
        <w:t xml:space="preserve"> detector </w:t>
      </w:r>
    </w:p>
    <w:p w14:paraId="5E3DEA28" w14:textId="13CF9F6E" w:rsidR="006A66F7" w:rsidRDefault="006A66F7" w:rsidP="006A66F7">
      <w:pPr>
        <w:pStyle w:val="Heading2"/>
      </w:pPr>
      <w:r w:rsidRPr="00D73FEF">
        <w:t>Solution:</w:t>
      </w:r>
    </w:p>
    <w:p w14:paraId="43548AA0" w14:textId="3D936DE3" w:rsidR="00283205" w:rsidRDefault="00283205" w:rsidP="00283205">
      <w:pPr>
        <w:rPr>
          <w:rFonts w:ascii="Trebuchet MS" w:eastAsia="Trebuchet MS" w:hAnsi="Trebuchet MS" w:cs="Trebuchet MS"/>
          <w:b/>
          <w:color w:val="666666"/>
        </w:rPr>
      </w:pPr>
      <w:r>
        <w:rPr>
          <w:rFonts w:ascii="Trebuchet MS" w:eastAsia="Trebuchet MS" w:hAnsi="Trebuchet MS" w:cs="Trebuchet MS"/>
          <w:b/>
          <w:color w:val="666666"/>
        </w:rPr>
        <w:t xml:space="preserve">State Diagram </w:t>
      </w:r>
    </w:p>
    <w:p w14:paraId="5BEB755B" w14:textId="42A556F5" w:rsidR="00BB7E94" w:rsidRDefault="00BB7E94" w:rsidP="00BB7E94">
      <w:pPr>
        <w:jc w:val="center"/>
        <w:rPr>
          <w:rFonts w:ascii="Trebuchet MS" w:eastAsia="Trebuchet MS" w:hAnsi="Trebuchet MS" w:cs="Trebuchet MS"/>
          <w:b/>
          <w:color w:val="666666"/>
        </w:rPr>
      </w:pPr>
      <w:r>
        <w:rPr>
          <w:rFonts w:ascii="Trebuchet MS" w:eastAsia="Trebuchet MS" w:hAnsi="Trebuchet MS" w:cs="Trebuchet MS"/>
          <w:b/>
          <w:noProof/>
          <w:color w:val="666666"/>
        </w:rPr>
        <w:drawing>
          <wp:inline distT="0" distB="0" distL="0" distR="0" wp14:anchorId="24DF88A5" wp14:editId="2A885AB4">
            <wp:extent cx="4159522" cy="3557666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178" t="2660" r="9903" b="7716"/>
                    <a:stretch/>
                  </pic:blipFill>
                  <pic:spPr bwMode="auto">
                    <a:xfrm>
                      <a:off x="0" y="0"/>
                      <a:ext cx="4180153" cy="3575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56E70E" w14:textId="4CA213EB" w:rsidR="00283205" w:rsidRDefault="00283205" w:rsidP="00283205">
      <w:pPr>
        <w:rPr>
          <w:rFonts w:ascii="Trebuchet MS" w:eastAsia="Trebuchet MS" w:hAnsi="Trebuchet MS" w:cs="Trebuchet MS"/>
          <w:b/>
          <w:color w:val="666666"/>
        </w:rPr>
      </w:pPr>
      <w:r>
        <w:rPr>
          <w:rFonts w:ascii="Trebuchet MS" w:eastAsia="Trebuchet MS" w:hAnsi="Trebuchet MS" w:cs="Trebuchet MS"/>
          <w:b/>
          <w:color w:val="666666"/>
        </w:rPr>
        <w:t>State Table</w:t>
      </w:r>
    </w:p>
    <w:tbl>
      <w:tblPr>
        <w:tblStyle w:val="GridTable4-Accent3"/>
        <w:tblW w:w="9360" w:type="dxa"/>
        <w:jc w:val="center"/>
        <w:tblLook w:val="04A0" w:firstRow="1" w:lastRow="0" w:firstColumn="1" w:lastColumn="0" w:noHBand="0" w:noVBand="1"/>
      </w:tblPr>
      <w:tblGrid>
        <w:gridCol w:w="1058"/>
        <w:gridCol w:w="1046"/>
        <w:gridCol w:w="614"/>
        <w:gridCol w:w="856"/>
        <w:gridCol w:w="850"/>
        <w:gridCol w:w="694"/>
        <w:gridCol w:w="1302"/>
        <w:gridCol w:w="1292"/>
        <w:gridCol w:w="829"/>
        <w:gridCol w:w="819"/>
      </w:tblGrid>
      <w:tr w:rsidR="00283205" w:rsidRPr="00737623" w14:paraId="370EF945" w14:textId="77777777" w:rsidTr="0073762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  <w:hideMark/>
          </w:tcPr>
          <w:p w14:paraId="442A6C77" w14:textId="77777777" w:rsidR="00283205" w:rsidRPr="00283205" w:rsidRDefault="00283205" w:rsidP="00283205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Present</w:t>
            </w:r>
            <w:r w:rsidRPr="00283205">
              <w:rPr>
                <w:rFonts w:ascii="Trebuchet MS" w:hAnsi="Trebuchet MS" w:cs="Arial"/>
                <w:color w:val="000000"/>
                <w:sz w:val="22"/>
                <w:szCs w:val="22"/>
                <w:lang w:val="en-IN"/>
              </w:rPr>
              <w:t xml:space="preserve"> </w:t>
            </w:r>
            <w:r w:rsidRPr="00283205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State</w:t>
            </w:r>
          </w:p>
        </w:tc>
        <w:tc>
          <w:tcPr>
            <w:tcW w:w="0" w:type="auto"/>
            <w:hideMark/>
          </w:tcPr>
          <w:p w14:paraId="2A8FF8C8" w14:textId="77777777" w:rsidR="00283205" w:rsidRPr="00283205" w:rsidRDefault="00283205" w:rsidP="00283205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proofErr w:type="spellStart"/>
            <w:r w:rsidRPr="00283205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i</w:t>
            </w:r>
            <w:proofErr w:type="spellEnd"/>
            <w:r w:rsidRPr="00283205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/p</w:t>
            </w:r>
          </w:p>
        </w:tc>
        <w:tc>
          <w:tcPr>
            <w:tcW w:w="0" w:type="auto"/>
            <w:gridSpan w:val="2"/>
            <w:hideMark/>
          </w:tcPr>
          <w:p w14:paraId="7047EB8B" w14:textId="77777777" w:rsidR="00283205" w:rsidRPr="00283205" w:rsidRDefault="00283205" w:rsidP="00283205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Next State</w:t>
            </w:r>
          </w:p>
        </w:tc>
        <w:tc>
          <w:tcPr>
            <w:tcW w:w="0" w:type="auto"/>
            <w:hideMark/>
          </w:tcPr>
          <w:p w14:paraId="12241A00" w14:textId="77777777" w:rsidR="00283205" w:rsidRPr="00283205" w:rsidRDefault="00283205" w:rsidP="00283205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o/p</w:t>
            </w:r>
          </w:p>
        </w:tc>
        <w:tc>
          <w:tcPr>
            <w:tcW w:w="0" w:type="auto"/>
            <w:gridSpan w:val="2"/>
            <w:hideMark/>
          </w:tcPr>
          <w:p w14:paraId="0E063810" w14:textId="77777777" w:rsidR="00283205" w:rsidRPr="00283205" w:rsidRDefault="00283205" w:rsidP="00283205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Excitation (DFF) </w:t>
            </w:r>
          </w:p>
        </w:tc>
        <w:tc>
          <w:tcPr>
            <w:tcW w:w="0" w:type="auto"/>
            <w:gridSpan w:val="2"/>
            <w:hideMark/>
          </w:tcPr>
          <w:p w14:paraId="1FA16AEC" w14:textId="77777777" w:rsidR="00283205" w:rsidRPr="00283205" w:rsidRDefault="00283205" w:rsidP="00283205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Excitation</w:t>
            </w:r>
          </w:p>
          <w:p w14:paraId="0E8FA08D" w14:textId="77777777" w:rsidR="00283205" w:rsidRPr="00283205" w:rsidRDefault="00283205" w:rsidP="00283205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(JKFF)</w:t>
            </w:r>
          </w:p>
        </w:tc>
      </w:tr>
      <w:tr w:rsidR="00737623" w:rsidRPr="00737623" w14:paraId="2D53F5C4" w14:textId="77777777" w:rsidTr="00737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47DA0CF" w14:textId="77777777" w:rsidR="00283205" w:rsidRPr="00283205" w:rsidRDefault="00283205" w:rsidP="00283205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Q</w:t>
            </w:r>
            <w:r w:rsidRPr="00283205">
              <w:rPr>
                <w:rFonts w:ascii="Trebuchet MS" w:hAnsi="Trebuchet MS"/>
                <w:color w:val="000000"/>
                <w:sz w:val="17"/>
                <w:szCs w:val="17"/>
                <w:vertAlign w:val="subscript"/>
                <w:lang w:val="en-IN"/>
              </w:rPr>
              <w:t>A</w:t>
            </w:r>
          </w:p>
        </w:tc>
        <w:tc>
          <w:tcPr>
            <w:tcW w:w="0" w:type="auto"/>
            <w:hideMark/>
          </w:tcPr>
          <w:p w14:paraId="728F0FBF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Q</w:t>
            </w:r>
            <w:r w:rsidRPr="00283205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bscript"/>
                <w:lang w:val="en-IN"/>
              </w:rPr>
              <w:t>B</w:t>
            </w:r>
          </w:p>
        </w:tc>
        <w:tc>
          <w:tcPr>
            <w:tcW w:w="0" w:type="auto"/>
            <w:hideMark/>
          </w:tcPr>
          <w:p w14:paraId="755BF776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x</w:t>
            </w:r>
          </w:p>
        </w:tc>
        <w:tc>
          <w:tcPr>
            <w:tcW w:w="0" w:type="auto"/>
            <w:hideMark/>
          </w:tcPr>
          <w:p w14:paraId="64316B6B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Q</w:t>
            </w:r>
            <w:r w:rsidRPr="00283205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bscript"/>
                <w:lang w:val="en-IN"/>
              </w:rPr>
              <w:t>A</w:t>
            </w:r>
            <w:r w:rsidRPr="00283205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perscript"/>
                <w:lang w:val="en-IN"/>
              </w:rPr>
              <w:t>+</w:t>
            </w:r>
          </w:p>
        </w:tc>
        <w:tc>
          <w:tcPr>
            <w:tcW w:w="0" w:type="auto"/>
            <w:hideMark/>
          </w:tcPr>
          <w:p w14:paraId="56F2C3F5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Q</w:t>
            </w:r>
            <w:r w:rsidRPr="00283205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bscript"/>
                <w:lang w:val="en-IN"/>
              </w:rPr>
              <w:t>B</w:t>
            </w:r>
            <w:r w:rsidRPr="00283205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perscript"/>
                <w:lang w:val="en-IN"/>
              </w:rPr>
              <w:t>+</w:t>
            </w:r>
          </w:p>
        </w:tc>
        <w:tc>
          <w:tcPr>
            <w:tcW w:w="0" w:type="auto"/>
            <w:hideMark/>
          </w:tcPr>
          <w:p w14:paraId="3A5470E9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y</w:t>
            </w:r>
          </w:p>
        </w:tc>
        <w:tc>
          <w:tcPr>
            <w:tcW w:w="0" w:type="auto"/>
            <w:hideMark/>
          </w:tcPr>
          <w:p w14:paraId="547C6B7E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D</w:t>
            </w:r>
            <w:r w:rsidRPr="00283205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bscript"/>
                <w:lang w:val="en-IN"/>
              </w:rPr>
              <w:t>A</w:t>
            </w:r>
          </w:p>
        </w:tc>
        <w:tc>
          <w:tcPr>
            <w:tcW w:w="0" w:type="auto"/>
            <w:hideMark/>
          </w:tcPr>
          <w:p w14:paraId="44349A3D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D</w:t>
            </w:r>
            <w:r w:rsidRPr="00283205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bscript"/>
                <w:lang w:val="en-IN"/>
              </w:rPr>
              <w:t>B</w:t>
            </w:r>
          </w:p>
        </w:tc>
        <w:tc>
          <w:tcPr>
            <w:tcW w:w="0" w:type="auto"/>
            <w:hideMark/>
          </w:tcPr>
          <w:p w14:paraId="310DEB5B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J</w:t>
            </w:r>
            <w:r w:rsidRPr="00283205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bscript"/>
                <w:lang w:val="en-IN"/>
              </w:rPr>
              <w:t>A</w:t>
            </w: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K</w:t>
            </w:r>
            <w:r w:rsidRPr="00283205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bscript"/>
                <w:lang w:val="en-IN"/>
              </w:rPr>
              <w:t>A</w:t>
            </w:r>
          </w:p>
          <w:p w14:paraId="7E0AC9B0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(T</w:t>
            </w:r>
            <w:r w:rsidRPr="00283205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bscript"/>
                <w:lang w:val="en-IN"/>
              </w:rPr>
              <w:t>A</w:t>
            </w: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)</w:t>
            </w:r>
          </w:p>
        </w:tc>
        <w:tc>
          <w:tcPr>
            <w:tcW w:w="0" w:type="auto"/>
            <w:hideMark/>
          </w:tcPr>
          <w:p w14:paraId="7EE857A6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J</w:t>
            </w:r>
            <w:r w:rsidRPr="00283205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bscript"/>
                <w:lang w:val="en-IN"/>
              </w:rPr>
              <w:t>B</w:t>
            </w: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K</w:t>
            </w:r>
            <w:r w:rsidRPr="00283205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bscript"/>
                <w:lang w:val="en-IN"/>
              </w:rPr>
              <w:t>B</w:t>
            </w:r>
          </w:p>
          <w:p w14:paraId="32777F1B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(T</w:t>
            </w:r>
            <w:r w:rsidRPr="00283205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bscript"/>
                <w:lang w:val="en-IN"/>
              </w:rPr>
              <w:t>B</w:t>
            </w: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)</w:t>
            </w:r>
          </w:p>
        </w:tc>
      </w:tr>
      <w:tr w:rsidR="00737623" w:rsidRPr="00737623" w14:paraId="4610B922" w14:textId="77777777" w:rsidTr="0073762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9083A92" w14:textId="77777777" w:rsidR="00283205" w:rsidRPr="00283205" w:rsidRDefault="00283205" w:rsidP="00283205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1BBBA8C4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094623C0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62D6273C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4CAC0243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7DDF9988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0611E468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77740FC4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3A8DD5ED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6E54CB86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</w:tr>
      <w:tr w:rsidR="00737623" w:rsidRPr="00737623" w14:paraId="4A03D1AF" w14:textId="77777777" w:rsidTr="00737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A9B2519" w14:textId="77777777" w:rsidR="00283205" w:rsidRPr="00283205" w:rsidRDefault="00283205" w:rsidP="00283205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7CEAD817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5870EA68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7EDD81F3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12CF563E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372C51E1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3A4DF7E9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5C2C70F2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2FF5E2CF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070AF273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</w:tr>
      <w:tr w:rsidR="00737623" w:rsidRPr="00737623" w14:paraId="0F5CA7B4" w14:textId="77777777" w:rsidTr="0073762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F90115A" w14:textId="77777777" w:rsidR="00283205" w:rsidRPr="00283205" w:rsidRDefault="00283205" w:rsidP="00283205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24F656F4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19729D65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5D0CDB7F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514D6CA1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224D3FFF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089CD582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03B794BA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34D15566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5DC5FBE0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</w:tr>
      <w:tr w:rsidR="00737623" w:rsidRPr="00737623" w14:paraId="1C382228" w14:textId="77777777" w:rsidTr="00737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09A6A5F" w14:textId="77777777" w:rsidR="00283205" w:rsidRPr="00283205" w:rsidRDefault="00283205" w:rsidP="00283205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6EEFB160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7C749B3E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2074A4F8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35E972EB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57EA7D62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59D8F48A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732A2719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332AE989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104E0590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</w:tr>
      <w:tr w:rsidR="00737623" w:rsidRPr="00737623" w14:paraId="4FD10B68" w14:textId="77777777" w:rsidTr="0073762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0831EE4" w14:textId="77777777" w:rsidR="00283205" w:rsidRPr="00283205" w:rsidRDefault="00283205" w:rsidP="00283205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3144D9CF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3964B0E4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66E2FABC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2CB9EB52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73856747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5FD7FB5D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7BD30043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68BE169A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5F761358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</w:tr>
      <w:tr w:rsidR="00737623" w:rsidRPr="00737623" w14:paraId="751A949E" w14:textId="77777777" w:rsidTr="00737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1AF78F6" w14:textId="77777777" w:rsidR="00283205" w:rsidRPr="00283205" w:rsidRDefault="00283205" w:rsidP="00283205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63C04996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62D3DFA0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7536D8AF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5423B06D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7834335D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05A37AF6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6BB0F2BA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7E5CAEB8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44A7D170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</w:tr>
      <w:tr w:rsidR="00737623" w:rsidRPr="00737623" w14:paraId="44705963" w14:textId="77777777" w:rsidTr="0073762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7C476EC" w14:textId="77777777" w:rsidR="00283205" w:rsidRPr="00283205" w:rsidRDefault="00283205" w:rsidP="00283205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67130995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60638EC4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6668D5C9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5EDE5F07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13F075AC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0ADF1111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2A9E7AE4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1CDD3BC5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6E4ABE38" w14:textId="77777777" w:rsidR="00283205" w:rsidRPr="00283205" w:rsidRDefault="00283205" w:rsidP="00283205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</w:tr>
      <w:tr w:rsidR="00737623" w:rsidRPr="00737623" w14:paraId="4E8591F1" w14:textId="77777777" w:rsidTr="0073762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5220C4C" w14:textId="77777777" w:rsidR="00283205" w:rsidRPr="00283205" w:rsidRDefault="00283205" w:rsidP="00283205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263E9794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4A49C5AF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0B3197E7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089D3DC8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1357D25D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2B2DEFCF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1C55B09E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1E655DC4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31CADCCE" w14:textId="77777777" w:rsidR="00283205" w:rsidRPr="00283205" w:rsidRDefault="00283205" w:rsidP="00283205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283205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</w:tr>
    </w:tbl>
    <w:p w14:paraId="00E30C4C" w14:textId="77777777" w:rsidR="00283205" w:rsidRDefault="00283205" w:rsidP="00283205">
      <w:pPr>
        <w:jc w:val="center"/>
        <w:rPr>
          <w:rFonts w:ascii="Trebuchet MS" w:eastAsia="Trebuchet MS" w:hAnsi="Trebuchet MS" w:cs="Trebuchet MS"/>
          <w:b/>
          <w:color w:val="666666"/>
        </w:rPr>
      </w:pPr>
    </w:p>
    <w:p w14:paraId="29EAD024" w14:textId="24C47876" w:rsidR="00283205" w:rsidRDefault="00283205" w:rsidP="00283205">
      <w:pPr>
        <w:rPr>
          <w:rFonts w:ascii="Trebuchet MS" w:eastAsia="Trebuchet MS" w:hAnsi="Trebuchet MS" w:cs="Trebuchet MS"/>
          <w:b/>
          <w:color w:val="666666"/>
        </w:rPr>
      </w:pPr>
      <w:r>
        <w:rPr>
          <w:rFonts w:ascii="Trebuchet MS" w:eastAsia="Trebuchet MS" w:hAnsi="Trebuchet MS" w:cs="Trebuchet MS"/>
          <w:b/>
          <w:color w:val="666666"/>
        </w:rPr>
        <w:t>K Map</w:t>
      </w:r>
    </w:p>
    <w:p w14:paraId="204E019D" w14:textId="1F05CE9A" w:rsidR="00737623" w:rsidRDefault="00737623" w:rsidP="00283205">
      <w:pPr>
        <w:rPr>
          <w:b/>
          <w:bCs/>
          <w:color w:val="000000"/>
          <w:sz w:val="28"/>
          <w:szCs w:val="28"/>
        </w:rPr>
      </w:pPr>
      <w:r>
        <w:rPr>
          <w:b/>
          <w:bCs/>
          <w:noProof/>
          <w:color w:val="000000"/>
          <w:sz w:val="28"/>
          <w:szCs w:val="28"/>
          <w:bdr w:val="none" w:sz="0" w:space="0" w:color="auto" w:frame="1"/>
        </w:rPr>
        <w:drawing>
          <wp:inline distT="0" distB="0" distL="0" distR="0" wp14:anchorId="52C912E7" wp14:editId="2305C057">
            <wp:extent cx="2160000" cy="143802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14380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rebuchet MS" w:eastAsia="Trebuchet MS" w:hAnsi="Trebuchet MS" w:cs="Trebuchet MS"/>
          <w:b/>
          <w:color w:val="666666"/>
        </w:rPr>
        <w:t xml:space="preserve"> </w:t>
      </w:r>
      <w:r>
        <w:rPr>
          <w:rFonts w:ascii="Trebuchet MS" w:eastAsia="Trebuchet MS" w:hAnsi="Trebuchet MS" w:cs="Trebuchet MS"/>
          <w:b/>
          <w:color w:val="666666"/>
        </w:rPr>
        <w:tab/>
      </w:r>
      <w:r>
        <w:rPr>
          <w:rFonts w:ascii="Trebuchet MS" w:eastAsia="Trebuchet MS" w:hAnsi="Trebuchet MS" w:cs="Trebuchet MS"/>
          <w:b/>
          <w:color w:val="666666"/>
        </w:rPr>
        <w:tab/>
      </w:r>
      <w:r w:rsidRPr="00737623">
        <w:rPr>
          <w:rFonts w:ascii="Trebuchet MS" w:eastAsia="Trebuchet MS" w:hAnsi="Trebuchet MS" w:cs="Trebuchet MS"/>
          <w:b/>
          <w:color w:val="666666"/>
        </w:rPr>
        <w:t>DA (</w:t>
      </w:r>
      <w:r w:rsidRPr="00737623">
        <w:rPr>
          <w:rFonts w:ascii="Trebuchet MS" w:eastAsia="Trebuchet MS" w:hAnsi="Trebuchet MS" w:cs="Trebuchet MS"/>
          <w:b/>
          <w:color w:val="666666"/>
        </w:rPr>
        <w:t xml:space="preserve">QA, QB, x) = </w:t>
      </w:r>
      <w:proofErr w:type="spellStart"/>
      <w:r w:rsidRPr="00737623">
        <w:rPr>
          <w:rFonts w:ascii="Trebuchet MS" w:eastAsia="Trebuchet MS" w:hAnsi="Trebuchet MS" w:cs="Trebuchet MS"/>
          <w:b/>
          <w:color w:val="666666"/>
        </w:rPr>
        <w:t>QA'QBx</w:t>
      </w:r>
      <w:proofErr w:type="spellEnd"/>
      <w:r w:rsidRPr="00737623">
        <w:rPr>
          <w:rFonts w:ascii="Trebuchet MS" w:eastAsia="Trebuchet MS" w:hAnsi="Trebuchet MS" w:cs="Trebuchet MS"/>
          <w:b/>
          <w:color w:val="666666"/>
        </w:rPr>
        <w:t xml:space="preserve"> + QAQB'</w:t>
      </w:r>
    </w:p>
    <w:p w14:paraId="10319AB3" w14:textId="3ADD14C1" w:rsidR="00737623" w:rsidRDefault="00737623" w:rsidP="00283205">
      <w:pPr>
        <w:rPr>
          <w:rFonts w:ascii="Trebuchet MS" w:eastAsia="Trebuchet MS" w:hAnsi="Trebuchet MS" w:cs="Trebuchet MS"/>
          <w:b/>
          <w:color w:val="666666"/>
        </w:rPr>
      </w:pPr>
      <w:r>
        <w:rPr>
          <w:b/>
          <w:bCs/>
          <w:noProof/>
          <w:color w:val="000000"/>
          <w:sz w:val="28"/>
          <w:szCs w:val="28"/>
          <w:bdr w:val="none" w:sz="0" w:space="0" w:color="auto" w:frame="1"/>
        </w:rPr>
        <w:drawing>
          <wp:inline distT="0" distB="0" distL="0" distR="0" wp14:anchorId="72164C1C" wp14:editId="7A08021F">
            <wp:extent cx="2160000" cy="1428099"/>
            <wp:effectExtent l="0" t="0" r="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0000" cy="1428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rebuchet MS" w:eastAsia="Trebuchet MS" w:hAnsi="Trebuchet MS" w:cs="Trebuchet MS"/>
          <w:b/>
          <w:color w:val="666666"/>
        </w:rPr>
        <w:tab/>
      </w:r>
      <w:r>
        <w:rPr>
          <w:rFonts w:ascii="Trebuchet MS" w:eastAsia="Trebuchet MS" w:hAnsi="Trebuchet MS" w:cs="Trebuchet MS"/>
          <w:b/>
          <w:color w:val="666666"/>
        </w:rPr>
        <w:tab/>
      </w:r>
      <w:r w:rsidRPr="00737623">
        <w:rPr>
          <w:rFonts w:ascii="Trebuchet MS" w:eastAsia="Trebuchet MS" w:hAnsi="Trebuchet MS" w:cs="Trebuchet MS"/>
          <w:b/>
          <w:color w:val="666666"/>
        </w:rPr>
        <w:t>DB (</w:t>
      </w:r>
      <w:r w:rsidRPr="00737623">
        <w:rPr>
          <w:rFonts w:ascii="Trebuchet MS" w:eastAsia="Trebuchet MS" w:hAnsi="Trebuchet MS" w:cs="Trebuchet MS"/>
          <w:b/>
          <w:color w:val="666666"/>
        </w:rPr>
        <w:t xml:space="preserve">QA, QB, x) = </w:t>
      </w:r>
      <w:proofErr w:type="spellStart"/>
      <w:r w:rsidRPr="00737623">
        <w:rPr>
          <w:rFonts w:ascii="Trebuchet MS" w:eastAsia="Trebuchet MS" w:hAnsi="Trebuchet MS" w:cs="Trebuchet MS"/>
          <w:b/>
          <w:color w:val="666666"/>
        </w:rPr>
        <w:t>QA'QB'x</w:t>
      </w:r>
      <w:proofErr w:type="spellEnd"/>
      <w:r w:rsidRPr="00737623">
        <w:rPr>
          <w:rFonts w:ascii="Trebuchet MS" w:eastAsia="Trebuchet MS" w:hAnsi="Trebuchet MS" w:cs="Trebuchet MS"/>
          <w:b/>
          <w:color w:val="666666"/>
        </w:rPr>
        <w:t xml:space="preserve"> + </w:t>
      </w:r>
      <w:proofErr w:type="spellStart"/>
      <w:r w:rsidRPr="00737623">
        <w:rPr>
          <w:rFonts w:ascii="Trebuchet MS" w:eastAsia="Trebuchet MS" w:hAnsi="Trebuchet MS" w:cs="Trebuchet MS"/>
          <w:b/>
          <w:color w:val="666666"/>
        </w:rPr>
        <w:t>QAQB'x</w:t>
      </w:r>
      <w:proofErr w:type="spellEnd"/>
      <w:r w:rsidRPr="00737623">
        <w:rPr>
          <w:rFonts w:ascii="Trebuchet MS" w:eastAsia="Trebuchet MS" w:hAnsi="Trebuchet MS" w:cs="Trebuchet MS"/>
          <w:b/>
          <w:color w:val="666666"/>
        </w:rPr>
        <w:t xml:space="preserve">' + </w:t>
      </w:r>
      <w:proofErr w:type="spellStart"/>
      <w:r w:rsidRPr="00737623">
        <w:rPr>
          <w:rFonts w:ascii="Trebuchet MS" w:eastAsia="Trebuchet MS" w:hAnsi="Trebuchet MS" w:cs="Trebuchet MS"/>
          <w:b/>
          <w:color w:val="666666"/>
        </w:rPr>
        <w:t>QAQBx</w:t>
      </w:r>
      <w:proofErr w:type="spellEnd"/>
    </w:p>
    <w:p w14:paraId="1F24015A" w14:textId="77777777" w:rsidR="00283205" w:rsidRPr="00283205" w:rsidRDefault="00283205" w:rsidP="00283205"/>
    <w:p w14:paraId="4E1FD15F" w14:textId="2C4302AF" w:rsidR="00970A55" w:rsidRPr="00970A55" w:rsidRDefault="00681D1E" w:rsidP="00F10EA4">
      <w:pPr>
        <w:pStyle w:val="Heading3"/>
        <w:numPr>
          <w:ilvl w:val="0"/>
          <w:numId w:val="5"/>
        </w:numPr>
      </w:pPr>
      <w:r>
        <w:t xml:space="preserve">Using D FF </w:t>
      </w:r>
    </w:p>
    <w:p w14:paraId="5A663C07" w14:textId="77777777" w:rsidR="00F10EA4" w:rsidRDefault="00F10EA4" w:rsidP="00F10EA4">
      <w:pPr>
        <w:rPr>
          <w:rFonts w:ascii="Trebuchet MS" w:eastAsia="Trebuchet MS" w:hAnsi="Trebuchet MS" w:cs="Trebuchet MS"/>
          <w:b/>
          <w:color w:val="666666"/>
        </w:rPr>
      </w:pPr>
      <w:r w:rsidRPr="00F10EA4">
        <w:rPr>
          <w:rFonts w:ascii="Trebuchet MS" w:eastAsia="Trebuchet MS" w:hAnsi="Trebuchet MS" w:cs="Trebuchet MS"/>
          <w:b/>
          <w:color w:val="666666"/>
        </w:rPr>
        <w:t>Circuit diagram</w:t>
      </w:r>
    </w:p>
    <w:p w14:paraId="604BF041" w14:textId="79E691C3" w:rsidR="00267740" w:rsidRPr="00333DF1" w:rsidRDefault="00F10EA4" w:rsidP="00737623">
      <w:r w:rsidRPr="00F10EA4">
        <w:drawing>
          <wp:inline distT="0" distB="0" distL="0" distR="0" wp14:anchorId="5FD1FECA" wp14:editId="5DD23AFA">
            <wp:extent cx="6120000" cy="3194492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31944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4CD011" w14:textId="2EC335DD" w:rsidR="00267740" w:rsidRDefault="00267740" w:rsidP="00267740">
      <w:pPr>
        <w:pStyle w:val="Heading3"/>
      </w:pPr>
      <w:r w:rsidRPr="006A66F7">
        <w:t>Simulation</w:t>
      </w:r>
      <w:r>
        <w:t xml:space="preserve"> </w:t>
      </w:r>
    </w:p>
    <w:p w14:paraId="09D70FF2" w14:textId="59A2C054" w:rsidR="00267740" w:rsidRDefault="00F10EA4" w:rsidP="00737623">
      <w:r>
        <w:t xml:space="preserve">Video uploaded on Moodle </w:t>
      </w:r>
    </w:p>
    <w:p w14:paraId="709B9805" w14:textId="7B2039FC" w:rsidR="00681D1E" w:rsidRDefault="00681D1E" w:rsidP="00681D1E">
      <w:pPr>
        <w:pStyle w:val="Heading3"/>
        <w:numPr>
          <w:ilvl w:val="0"/>
          <w:numId w:val="5"/>
        </w:numPr>
        <w:ind w:left="720"/>
      </w:pPr>
      <w:r>
        <w:t xml:space="preserve">Using </w:t>
      </w:r>
      <w:r>
        <w:t>JK</w:t>
      </w:r>
      <w:r>
        <w:t xml:space="preserve"> FF </w:t>
      </w:r>
    </w:p>
    <w:p w14:paraId="38DA1FE5" w14:textId="77777777" w:rsidR="00F10EA4" w:rsidRDefault="00F10EA4" w:rsidP="00F10EA4">
      <w:pPr>
        <w:rPr>
          <w:rFonts w:ascii="Trebuchet MS" w:eastAsia="Trebuchet MS" w:hAnsi="Trebuchet MS" w:cs="Trebuchet MS"/>
          <w:b/>
          <w:color w:val="666666"/>
        </w:rPr>
      </w:pPr>
      <w:r w:rsidRPr="00F10EA4">
        <w:rPr>
          <w:rFonts w:ascii="Trebuchet MS" w:eastAsia="Trebuchet MS" w:hAnsi="Trebuchet MS" w:cs="Trebuchet MS"/>
          <w:b/>
          <w:color w:val="666666"/>
        </w:rPr>
        <w:t>Circuit diagram</w:t>
      </w:r>
    </w:p>
    <w:p w14:paraId="40757B5D" w14:textId="1F19B8FA" w:rsidR="00F10EA4" w:rsidRPr="00F10EA4" w:rsidRDefault="00F10EA4" w:rsidP="00F10EA4">
      <w:pPr>
        <w:jc w:val="center"/>
      </w:pPr>
      <w:r w:rsidRPr="00F10EA4">
        <w:drawing>
          <wp:inline distT="0" distB="0" distL="0" distR="0" wp14:anchorId="601D5E61" wp14:editId="24217189">
            <wp:extent cx="6120000" cy="3196247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3196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882A7E" w14:textId="77777777" w:rsidR="00F10EA4" w:rsidRDefault="00F10EA4" w:rsidP="00F10EA4">
      <w:pPr>
        <w:pStyle w:val="Heading3"/>
      </w:pPr>
      <w:r w:rsidRPr="006A66F7">
        <w:t>Simulation</w:t>
      </w:r>
      <w:r>
        <w:t xml:space="preserve"> </w:t>
      </w:r>
    </w:p>
    <w:p w14:paraId="3F6068A7" w14:textId="04A5EC08" w:rsidR="00681D1E" w:rsidRDefault="00F10EA4" w:rsidP="00737623">
      <w:r>
        <w:t xml:space="preserve">Video uploaded on Moodle </w:t>
      </w:r>
    </w:p>
    <w:p w14:paraId="6C5CB470" w14:textId="77777777" w:rsidR="00737623" w:rsidRPr="00970A55" w:rsidRDefault="00737623" w:rsidP="00737623"/>
    <w:p w14:paraId="16D64EAE" w14:textId="4D1F5B87" w:rsidR="00C72FE2" w:rsidRPr="00C72FE2" w:rsidRDefault="00267740" w:rsidP="00C72FE2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>
        <w:rPr>
          <w:rFonts w:eastAsia="Trebuchet MS"/>
          <w:sz w:val="28"/>
          <w:szCs w:val="28"/>
        </w:rPr>
        <w:t xml:space="preserve">A digital system has one input X and two outputs Y and Z. </w:t>
      </w:r>
    </w:p>
    <w:p w14:paraId="362EA6AC" w14:textId="2042C10F" w:rsidR="006A66F7" w:rsidRDefault="006A66F7" w:rsidP="006A66F7">
      <w:pPr>
        <w:pStyle w:val="Heading2"/>
      </w:pPr>
      <w:r w:rsidRPr="00D73FEF">
        <w:t>Solution:</w:t>
      </w:r>
    </w:p>
    <w:p w14:paraId="6C32D39D" w14:textId="77777777" w:rsidR="00BB7E94" w:rsidRDefault="00BB7E94" w:rsidP="00BB7E94">
      <w:pPr>
        <w:rPr>
          <w:rFonts w:ascii="Trebuchet MS" w:eastAsia="Trebuchet MS" w:hAnsi="Trebuchet MS" w:cs="Trebuchet MS"/>
          <w:b/>
          <w:color w:val="666666"/>
        </w:rPr>
      </w:pPr>
      <w:r>
        <w:rPr>
          <w:rFonts w:ascii="Trebuchet MS" w:eastAsia="Trebuchet MS" w:hAnsi="Trebuchet MS" w:cs="Trebuchet MS"/>
          <w:b/>
          <w:color w:val="666666"/>
        </w:rPr>
        <w:t xml:space="preserve">State Diagram </w:t>
      </w:r>
    </w:p>
    <w:p w14:paraId="3BF51B77" w14:textId="09BD103B" w:rsidR="00267740" w:rsidRPr="00267740" w:rsidRDefault="00BB7E94" w:rsidP="00BB7E94">
      <w:pPr>
        <w:jc w:val="center"/>
      </w:pPr>
      <w:r>
        <w:rPr>
          <w:noProof/>
        </w:rPr>
        <w:drawing>
          <wp:inline distT="0" distB="0" distL="0" distR="0" wp14:anchorId="6F1705B2" wp14:editId="58E50DF8">
            <wp:extent cx="2996955" cy="3347085"/>
            <wp:effectExtent l="0" t="0" r="0" b="571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38" t="2606" r="4575" b="2251"/>
                    <a:stretch/>
                  </pic:blipFill>
                  <pic:spPr bwMode="auto">
                    <a:xfrm>
                      <a:off x="0" y="0"/>
                      <a:ext cx="3004729" cy="3355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97E5D44" w14:textId="03F63797" w:rsidR="006A66F7" w:rsidRDefault="006A66F7" w:rsidP="006A66F7">
      <w:pPr>
        <w:pStyle w:val="Heading3"/>
      </w:pPr>
      <w:r>
        <w:t>Verilog code</w:t>
      </w:r>
      <w:r w:rsidR="00303AC0">
        <w:t xml:space="preserve"> </w:t>
      </w:r>
    </w:p>
    <w:p w14:paraId="6B2743C9" w14:textId="0BA124A9" w:rsidR="00333DF1" w:rsidRPr="00333DF1" w:rsidRDefault="00070833" w:rsidP="00070833">
      <w:r w:rsidRPr="00070833">
        <w:drawing>
          <wp:inline distT="0" distB="0" distL="0" distR="0" wp14:anchorId="5A767CCB" wp14:editId="0E9E4E4B">
            <wp:extent cx="5712925" cy="4818268"/>
            <wp:effectExtent l="0" t="0" r="2540" b="190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17898" cy="48224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4F3AB" w14:textId="5215E48A" w:rsidR="00C31B8E" w:rsidRDefault="006A66F7" w:rsidP="00070833">
      <w:pPr>
        <w:pStyle w:val="Heading3"/>
      </w:pPr>
      <w:r w:rsidRPr="006A66F7">
        <w:t>Simulation</w:t>
      </w:r>
      <w:r w:rsidR="00C31B8E">
        <w:t xml:space="preserve"> </w:t>
      </w:r>
    </w:p>
    <w:p w14:paraId="2CED505C" w14:textId="770C7B03" w:rsidR="00F718AD" w:rsidRPr="00F718AD" w:rsidRDefault="00F718AD" w:rsidP="00F718AD">
      <w:r w:rsidRPr="00F718AD">
        <w:rPr>
          <w:noProof/>
        </w:rPr>
        <w:drawing>
          <wp:inline distT="0" distB="0" distL="0" distR="0" wp14:anchorId="1E5B2DCB" wp14:editId="229ACC10">
            <wp:extent cx="6120000" cy="2688099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0000" cy="26880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687018" w14:textId="77777777" w:rsidR="00070833" w:rsidRPr="00070833" w:rsidRDefault="00070833" w:rsidP="00070833"/>
    <w:p w14:paraId="13F76C9F" w14:textId="0FF671E1" w:rsidR="006A66F7" w:rsidRDefault="00267740" w:rsidP="006A66F7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>
        <w:rPr>
          <w:rFonts w:eastAsia="Trebuchet MS"/>
          <w:sz w:val="28"/>
          <w:szCs w:val="28"/>
        </w:rPr>
        <w:t xml:space="preserve">Vending machine </w:t>
      </w:r>
    </w:p>
    <w:p w14:paraId="0BF6837B" w14:textId="3FCCC66E" w:rsidR="006A66F7" w:rsidRDefault="006A66F7" w:rsidP="006A66F7">
      <w:pPr>
        <w:pStyle w:val="Heading2"/>
      </w:pPr>
      <w:r w:rsidRPr="00D73FEF">
        <w:t>Solution:</w:t>
      </w:r>
    </w:p>
    <w:p w14:paraId="638EC321" w14:textId="77777777" w:rsidR="00BB7E94" w:rsidRDefault="00BB7E94" w:rsidP="00BB7E94">
      <w:pPr>
        <w:rPr>
          <w:rFonts w:ascii="Trebuchet MS" w:eastAsia="Trebuchet MS" w:hAnsi="Trebuchet MS" w:cs="Trebuchet MS"/>
          <w:b/>
          <w:color w:val="666666"/>
        </w:rPr>
      </w:pPr>
      <w:r>
        <w:rPr>
          <w:rFonts w:ascii="Trebuchet MS" w:eastAsia="Trebuchet MS" w:hAnsi="Trebuchet MS" w:cs="Trebuchet MS"/>
          <w:b/>
          <w:color w:val="666666"/>
        </w:rPr>
        <w:t xml:space="preserve">State Diagram </w:t>
      </w:r>
    </w:p>
    <w:p w14:paraId="1E8EB3A7" w14:textId="453B43F7" w:rsidR="00BB7E94" w:rsidRDefault="00BB7E94" w:rsidP="00BB7E94">
      <w:pPr>
        <w:pStyle w:val="Heading3"/>
        <w:jc w:val="center"/>
      </w:pPr>
      <w:r>
        <w:rPr>
          <w:b w:val="0"/>
          <w:noProof/>
        </w:rPr>
        <w:drawing>
          <wp:inline distT="0" distB="0" distL="0" distR="0" wp14:anchorId="57253334" wp14:editId="1EBA9B84">
            <wp:extent cx="2842260" cy="2533173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32" b="5332"/>
                    <a:stretch/>
                  </pic:blipFill>
                  <pic:spPr bwMode="auto">
                    <a:xfrm>
                      <a:off x="0" y="0"/>
                      <a:ext cx="2842260" cy="25331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C40CD9" w14:textId="77777777" w:rsidR="00CD0604" w:rsidRDefault="006A66F7" w:rsidP="00CD0604">
      <w:pPr>
        <w:pStyle w:val="Heading3"/>
        <w:rPr>
          <w:noProof/>
        </w:rPr>
      </w:pPr>
      <w:r>
        <w:t>Verilog code</w:t>
      </w:r>
      <w:r w:rsidR="00070833" w:rsidRPr="00070833">
        <w:rPr>
          <w:noProof/>
        </w:rPr>
        <w:t xml:space="preserve"> </w:t>
      </w:r>
    </w:p>
    <w:p w14:paraId="62946918" w14:textId="5B123D3C" w:rsidR="00E13167" w:rsidRDefault="00070833" w:rsidP="00CD0604">
      <w:pPr>
        <w:pStyle w:val="Heading3"/>
        <w:jc w:val="center"/>
      </w:pPr>
      <w:r w:rsidRPr="00070833">
        <w:drawing>
          <wp:inline distT="0" distB="0" distL="0" distR="0" wp14:anchorId="3961512E" wp14:editId="6CE69E46">
            <wp:extent cx="4321134" cy="5013701"/>
            <wp:effectExtent l="0" t="0" r="381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332369" cy="5026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B9685D" w14:textId="562FD474" w:rsidR="00070833" w:rsidRPr="00070833" w:rsidRDefault="00070833" w:rsidP="00070833"/>
    <w:p w14:paraId="38AB700F" w14:textId="09E880AE" w:rsidR="002F131E" w:rsidRPr="002F131E" w:rsidRDefault="002F131E" w:rsidP="00B562B8">
      <w:pPr>
        <w:jc w:val="center"/>
      </w:pPr>
    </w:p>
    <w:p w14:paraId="2960047C" w14:textId="344F58AD" w:rsidR="006A66F7" w:rsidRDefault="006A66F7" w:rsidP="00AF1992">
      <w:pPr>
        <w:pStyle w:val="Heading3"/>
      </w:pPr>
      <w:r w:rsidRPr="006A66F7">
        <w:t>Simulation waveform</w:t>
      </w:r>
    </w:p>
    <w:p w14:paraId="57DD2EA2" w14:textId="3C628FBD" w:rsidR="002F131E" w:rsidRDefault="00CD0604" w:rsidP="00CD0604">
      <w:pPr>
        <w:jc w:val="center"/>
      </w:pPr>
      <w:r>
        <w:rPr>
          <w:noProof/>
        </w:rPr>
        <w:drawing>
          <wp:inline distT="0" distB="0" distL="0" distR="0" wp14:anchorId="0462203B" wp14:editId="42755096">
            <wp:extent cx="5974080" cy="3213651"/>
            <wp:effectExtent l="0" t="0" r="762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79016" cy="32163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6421F9" w14:textId="7C782C8A" w:rsidR="00AD38FB" w:rsidRDefault="00AD38FB" w:rsidP="00CA0C6E"/>
    <w:p w14:paraId="2951973B" w14:textId="3A2377E5" w:rsidR="00AD38FB" w:rsidRDefault="00AD38FB" w:rsidP="00CA0C6E"/>
    <w:p w14:paraId="7DBB4E46" w14:textId="77777777" w:rsidR="00AD38FB" w:rsidRPr="00C30624" w:rsidRDefault="00AD38FB" w:rsidP="00CA0C6E"/>
    <w:p w14:paraId="18ED4750" w14:textId="04459263" w:rsidR="00AF1992" w:rsidRDefault="00267740" w:rsidP="00AF1992">
      <w:pPr>
        <w:pStyle w:val="Heading1"/>
        <w:numPr>
          <w:ilvl w:val="0"/>
          <w:numId w:val="4"/>
        </w:numPr>
        <w:rPr>
          <w:rFonts w:eastAsia="Trebuchet MS"/>
          <w:sz w:val="28"/>
          <w:szCs w:val="28"/>
        </w:rPr>
      </w:pPr>
      <w:r>
        <w:rPr>
          <w:rFonts w:eastAsia="Trebuchet MS"/>
          <w:sz w:val="28"/>
          <w:szCs w:val="28"/>
        </w:rPr>
        <w:t xml:space="preserve">Traffic controller </w:t>
      </w:r>
    </w:p>
    <w:p w14:paraId="465658AB" w14:textId="328EB3BA" w:rsidR="00AF1992" w:rsidRPr="00AF1992" w:rsidRDefault="00AF1992" w:rsidP="00AF1992">
      <w:pPr>
        <w:jc w:val="center"/>
        <w:rPr>
          <w:rFonts w:eastAsia="Trebuchet MS"/>
        </w:rPr>
      </w:pPr>
    </w:p>
    <w:p w14:paraId="61D58BDF" w14:textId="17B96439" w:rsidR="00AF1992" w:rsidRDefault="00AF1992" w:rsidP="00AF1992">
      <w:pPr>
        <w:pStyle w:val="Heading2"/>
      </w:pPr>
      <w:r w:rsidRPr="00D73FEF">
        <w:t>Solution:</w:t>
      </w:r>
    </w:p>
    <w:p w14:paraId="4400AB53" w14:textId="77777777" w:rsidR="00AB36F3" w:rsidRDefault="00AB36F3" w:rsidP="00AB36F3">
      <w:pPr>
        <w:rPr>
          <w:rFonts w:ascii="Trebuchet MS" w:eastAsia="Trebuchet MS" w:hAnsi="Trebuchet MS" w:cs="Trebuchet MS"/>
          <w:b/>
          <w:color w:val="666666"/>
        </w:rPr>
      </w:pPr>
      <w:r>
        <w:rPr>
          <w:rFonts w:ascii="Trebuchet MS" w:eastAsia="Trebuchet MS" w:hAnsi="Trebuchet MS" w:cs="Trebuchet MS"/>
          <w:b/>
          <w:color w:val="666666"/>
        </w:rPr>
        <w:t xml:space="preserve">State Diagram </w:t>
      </w:r>
    </w:p>
    <w:p w14:paraId="37AD20DB" w14:textId="72748613" w:rsidR="00AB36F3" w:rsidRDefault="00AB36F3" w:rsidP="00AB36F3">
      <w:pPr>
        <w:jc w:val="center"/>
        <w:rPr>
          <w:rFonts w:ascii="Trebuchet MS" w:eastAsia="Trebuchet MS" w:hAnsi="Trebuchet MS" w:cs="Trebuchet MS"/>
          <w:b/>
          <w:color w:val="666666"/>
        </w:rPr>
      </w:pPr>
      <w:r>
        <w:rPr>
          <w:noProof/>
        </w:rPr>
        <w:drawing>
          <wp:inline distT="0" distB="0" distL="0" distR="0" wp14:anchorId="48BDBCD5" wp14:editId="435FB488">
            <wp:extent cx="4061366" cy="251460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 rotWithShape="1"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605" t="6122" r="2427" b="10370"/>
                    <a:stretch/>
                  </pic:blipFill>
                  <pic:spPr bwMode="auto">
                    <a:xfrm>
                      <a:off x="0" y="0"/>
                      <a:ext cx="4080069" cy="2526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7C801A" w14:textId="63EF91F6" w:rsidR="006130C6" w:rsidRPr="00AB36F3" w:rsidRDefault="00AB36F3" w:rsidP="00AB36F3">
      <w:pPr>
        <w:rPr>
          <w:rFonts w:ascii="Trebuchet MS" w:eastAsia="Trebuchet MS" w:hAnsi="Trebuchet MS" w:cs="Trebuchet MS"/>
          <w:b/>
          <w:color w:val="666666"/>
        </w:rPr>
      </w:pPr>
      <w:r>
        <w:rPr>
          <w:rFonts w:ascii="Trebuchet MS" w:eastAsia="Trebuchet MS" w:hAnsi="Trebuchet MS" w:cs="Trebuchet MS"/>
          <w:b/>
          <w:color w:val="666666"/>
        </w:rPr>
        <w:t>State Table</w:t>
      </w:r>
    </w:p>
    <w:tbl>
      <w:tblPr>
        <w:tblStyle w:val="GridTable4-Accent3"/>
        <w:tblW w:w="9360" w:type="dxa"/>
        <w:jc w:val="center"/>
        <w:tblLook w:val="04A0" w:firstRow="1" w:lastRow="0" w:firstColumn="1" w:lastColumn="0" w:noHBand="0" w:noVBand="1"/>
      </w:tblPr>
      <w:tblGrid>
        <w:gridCol w:w="1142"/>
        <w:gridCol w:w="1130"/>
        <w:gridCol w:w="629"/>
        <w:gridCol w:w="450"/>
        <w:gridCol w:w="615"/>
        <w:gridCol w:w="925"/>
        <w:gridCol w:w="918"/>
        <w:gridCol w:w="750"/>
        <w:gridCol w:w="1406"/>
        <w:gridCol w:w="1395"/>
      </w:tblGrid>
      <w:tr w:rsidR="00AB36F3" w:rsidRPr="00AB36F3" w14:paraId="3447F0FD" w14:textId="77777777" w:rsidTr="00AB36F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gridSpan w:val="2"/>
            <w:hideMark/>
          </w:tcPr>
          <w:p w14:paraId="6C90BC94" w14:textId="77777777" w:rsidR="00AB36F3" w:rsidRPr="00AB36F3" w:rsidRDefault="00AB36F3" w:rsidP="00AB36F3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Present</w:t>
            </w:r>
            <w:r w:rsidRPr="00AB36F3">
              <w:rPr>
                <w:rFonts w:ascii="Trebuchet MS" w:hAnsi="Trebuchet MS" w:cs="Arial"/>
                <w:color w:val="000000"/>
                <w:sz w:val="22"/>
                <w:szCs w:val="22"/>
                <w:lang w:val="en-IN"/>
              </w:rPr>
              <w:t xml:space="preserve"> </w:t>
            </w:r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State</w:t>
            </w:r>
          </w:p>
        </w:tc>
        <w:tc>
          <w:tcPr>
            <w:tcW w:w="0" w:type="auto"/>
            <w:gridSpan w:val="3"/>
            <w:hideMark/>
          </w:tcPr>
          <w:p w14:paraId="079F607F" w14:textId="77777777" w:rsidR="00AB36F3" w:rsidRPr="00AB36F3" w:rsidRDefault="00AB36F3" w:rsidP="00AB36F3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proofErr w:type="spellStart"/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i</w:t>
            </w:r>
            <w:proofErr w:type="spellEnd"/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/p</w:t>
            </w:r>
          </w:p>
        </w:tc>
        <w:tc>
          <w:tcPr>
            <w:tcW w:w="0" w:type="auto"/>
            <w:gridSpan w:val="2"/>
            <w:hideMark/>
          </w:tcPr>
          <w:p w14:paraId="08459CD1" w14:textId="77777777" w:rsidR="00AB36F3" w:rsidRPr="00AB36F3" w:rsidRDefault="00AB36F3" w:rsidP="00AB36F3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Next State</w:t>
            </w:r>
          </w:p>
        </w:tc>
        <w:tc>
          <w:tcPr>
            <w:tcW w:w="0" w:type="auto"/>
            <w:hideMark/>
          </w:tcPr>
          <w:p w14:paraId="719DA5A3" w14:textId="77777777" w:rsidR="00AB36F3" w:rsidRPr="00AB36F3" w:rsidRDefault="00AB36F3" w:rsidP="00AB36F3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o/p</w:t>
            </w:r>
          </w:p>
        </w:tc>
        <w:tc>
          <w:tcPr>
            <w:tcW w:w="0" w:type="auto"/>
            <w:gridSpan w:val="2"/>
            <w:hideMark/>
          </w:tcPr>
          <w:p w14:paraId="47E84265" w14:textId="77777777" w:rsidR="00AB36F3" w:rsidRPr="00AB36F3" w:rsidRDefault="00AB36F3" w:rsidP="00AB36F3">
            <w:pPr>
              <w:ind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Excitation (DFF) </w:t>
            </w:r>
          </w:p>
        </w:tc>
      </w:tr>
      <w:tr w:rsidR="00AB36F3" w:rsidRPr="00AB36F3" w14:paraId="28490B88" w14:textId="77777777" w:rsidTr="00AB3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6F4DAA6" w14:textId="77777777" w:rsidR="00AB36F3" w:rsidRPr="00AB36F3" w:rsidRDefault="00AB36F3" w:rsidP="00AB36F3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Q</w:t>
            </w:r>
            <w:r w:rsidRPr="00AB36F3">
              <w:rPr>
                <w:rFonts w:ascii="Trebuchet MS" w:hAnsi="Trebuchet MS"/>
                <w:color w:val="000000"/>
                <w:sz w:val="17"/>
                <w:szCs w:val="17"/>
                <w:vertAlign w:val="subscript"/>
                <w:lang w:val="en-IN"/>
              </w:rPr>
              <w:t>A</w:t>
            </w:r>
          </w:p>
        </w:tc>
        <w:tc>
          <w:tcPr>
            <w:tcW w:w="0" w:type="auto"/>
            <w:hideMark/>
          </w:tcPr>
          <w:p w14:paraId="3A74E9BF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Q</w:t>
            </w:r>
            <w:r w:rsidRPr="00AB36F3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bscript"/>
                <w:lang w:val="en-IN"/>
              </w:rPr>
              <w:t>B</w:t>
            </w:r>
          </w:p>
        </w:tc>
        <w:tc>
          <w:tcPr>
            <w:tcW w:w="0" w:type="auto"/>
            <w:hideMark/>
          </w:tcPr>
          <w:p w14:paraId="32381D41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TL</w:t>
            </w:r>
          </w:p>
        </w:tc>
        <w:tc>
          <w:tcPr>
            <w:tcW w:w="0" w:type="auto"/>
            <w:hideMark/>
          </w:tcPr>
          <w:p w14:paraId="2DC70A6D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C</w:t>
            </w:r>
          </w:p>
        </w:tc>
        <w:tc>
          <w:tcPr>
            <w:tcW w:w="0" w:type="auto"/>
            <w:hideMark/>
          </w:tcPr>
          <w:p w14:paraId="47E7B9D6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TS</w:t>
            </w:r>
          </w:p>
        </w:tc>
        <w:tc>
          <w:tcPr>
            <w:tcW w:w="0" w:type="auto"/>
            <w:hideMark/>
          </w:tcPr>
          <w:p w14:paraId="1FD11019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Q</w:t>
            </w:r>
            <w:r w:rsidRPr="00AB36F3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bscript"/>
                <w:lang w:val="en-IN"/>
              </w:rPr>
              <w:t>A</w:t>
            </w:r>
            <w:r w:rsidRPr="00AB36F3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perscript"/>
                <w:lang w:val="en-IN"/>
              </w:rPr>
              <w:t>+</w:t>
            </w:r>
          </w:p>
        </w:tc>
        <w:tc>
          <w:tcPr>
            <w:tcW w:w="0" w:type="auto"/>
            <w:hideMark/>
          </w:tcPr>
          <w:p w14:paraId="32636241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Q</w:t>
            </w:r>
            <w:r w:rsidRPr="00AB36F3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bscript"/>
                <w:lang w:val="en-IN"/>
              </w:rPr>
              <w:t>B</w:t>
            </w:r>
            <w:r w:rsidRPr="00AB36F3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perscript"/>
                <w:lang w:val="en-IN"/>
              </w:rPr>
              <w:t>+</w:t>
            </w:r>
          </w:p>
        </w:tc>
        <w:tc>
          <w:tcPr>
            <w:tcW w:w="0" w:type="auto"/>
            <w:hideMark/>
          </w:tcPr>
          <w:p w14:paraId="29BD22EB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ST</w:t>
            </w:r>
          </w:p>
        </w:tc>
        <w:tc>
          <w:tcPr>
            <w:tcW w:w="0" w:type="auto"/>
            <w:hideMark/>
          </w:tcPr>
          <w:p w14:paraId="57F159E7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D</w:t>
            </w:r>
            <w:r w:rsidRPr="00AB36F3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bscript"/>
                <w:lang w:val="en-IN"/>
              </w:rPr>
              <w:t>A</w:t>
            </w:r>
          </w:p>
        </w:tc>
        <w:tc>
          <w:tcPr>
            <w:tcW w:w="0" w:type="auto"/>
            <w:hideMark/>
          </w:tcPr>
          <w:p w14:paraId="6112C629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D</w:t>
            </w:r>
            <w:r w:rsidRPr="00AB36F3">
              <w:rPr>
                <w:rFonts w:ascii="Trebuchet MS" w:hAnsi="Trebuchet MS"/>
                <w:b/>
                <w:bCs/>
                <w:color w:val="000000"/>
                <w:sz w:val="17"/>
                <w:szCs w:val="17"/>
                <w:vertAlign w:val="subscript"/>
                <w:lang w:val="en-IN"/>
              </w:rPr>
              <w:t>B</w:t>
            </w:r>
          </w:p>
        </w:tc>
      </w:tr>
      <w:tr w:rsidR="00AB36F3" w:rsidRPr="00AB36F3" w14:paraId="473E6BCA" w14:textId="77777777" w:rsidTr="00AB36F3">
        <w:trPr>
          <w:trHeight w:val="217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54C24D2" w14:textId="77777777" w:rsidR="00AB36F3" w:rsidRPr="00AB36F3" w:rsidRDefault="00AB36F3" w:rsidP="00AB36F3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252D398C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53057E9C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14D6FCD8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16AE999A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x</w:t>
            </w:r>
          </w:p>
        </w:tc>
        <w:tc>
          <w:tcPr>
            <w:tcW w:w="0" w:type="auto"/>
            <w:hideMark/>
          </w:tcPr>
          <w:p w14:paraId="43476616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25243C3A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7A273590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4D3ED3DE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7E52BD8B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</w:tr>
      <w:tr w:rsidR="00AB36F3" w:rsidRPr="00AB36F3" w14:paraId="6F620488" w14:textId="77777777" w:rsidTr="00AB3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40BA0C9C" w14:textId="77777777" w:rsidR="00AB36F3" w:rsidRPr="00AB36F3" w:rsidRDefault="00AB36F3" w:rsidP="00AB36F3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3C82898D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76E3A7A2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16A2E1A6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01B75116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x</w:t>
            </w:r>
          </w:p>
        </w:tc>
        <w:tc>
          <w:tcPr>
            <w:tcW w:w="0" w:type="auto"/>
            <w:hideMark/>
          </w:tcPr>
          <w:p w14:paraId="70AE59CF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6BB84978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17E76753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23738FD4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23618618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</w:tr>
      <w:tr w:rsidR="00AB36F3" w:rsidRPr="00AB36F3" w14:paraId="30C6E85D" w14:textId="77777777" w:rsidTr="00AB36F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E54CFFE" w14:textId="77777777" w:rsidR="00AB36F3" w:rsidRPr="00AB36F3" w:rsidRDefault="00AB36F3" w:rsidP="00AB36F3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36BBFD0B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64E76A8E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 </w:t>
            </w:r>
          </w:p>
        </w:tc>
        <w:tc>
          <w:tcPr>
            <w:tcW w:w="0" w:type="auto"/>
            <w:hideMark/>
          </w:tcPr>
          <w:p w14:paraId="1CEFC871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35E95E62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x</w:t>
            </w:r>
          </w:p>
        </w:tc>
        <w:tc>
          <w:tcPr>
            <w:tcW w:w="0" w:type="auto"/>
            <w:hideMark/>
          </w:tcPr>
          <w:p w14:paraId="54D6AC71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4AA258E5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51392DF8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19A568B3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79AE5A30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</w:tr>
      <w:tr w:rsidR="00AB36F3" w:rsidRPr="00AB36F3" w14:paraId="29DA2971" w14:textId="77777777" w:rsidTr="00AB3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9CCF440" w14:textId="77777777" w:rsidR="00AB36F3" w:rsidRPr="00AB36F3" w:rsidRDefault="00AB36F3" w:rsidP="00AB36F3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26C32B7F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28685E5C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46F8C43E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508D49AD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x</w:t>
            </w:r>
          </w:p>
        </w:tc>
        <w:tc>
          <w:tcPr>
            <w:tcW w:w="0" w:type="auto"/>
            <w:hideMark/>
          </w:tcPr>
          <w:p w14:paraId="575052CE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3F858453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003235AE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2141F94D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7B05D570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</w:tr>
      <w:tr w:rsidR="00AB36F3" w:rsidRPr="00AB36F3" w14:paraId="5570C150" w14:textId="77777777" w:rsidTr="00AB36F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174A25A" w14:textId="77777777" w:rsidR="00AB36F3" w:rsidRPr="00AB36F3" w:rsidRDefault="00AB36F3" w:rsidP="00AB36F3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6285296A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2992B5BB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x</w:t>
            </w:r>
          </w:p>
        </w:tc>
        <w:tc>
          <w:tcPr>
            <w:tcW w:w="0" w:type="auto"/>
            <w:hideMark/>
          </w:tcPr>
          <w:p w14:paraId="7C5281D3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x</w:t>
            </w:r>
          </w:p>
        </w:tc>
        <w:tc>
          <w:tcPr>
            <w:tcW w:w="0" w:type="auto"/>
            <w:hideMark/>
          </w:tcPr>
          <w:p w14:paraId="044B7304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5D882190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4A7C8B98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270430D8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66D29426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378A7329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</w:tr>
      <w:tr w:rsidR="00AB36F3" w:rsidRPr="00AB36F3" w14:paraId="73CFCAB9" w14:textId="77777777" w:rsidTr="00AB3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1B4F699" w14:textId="77777777" w:rsidR="00AB36F3" w:rsidRPr="00AB36F3" w:rsidRDefault="00AB36F3" w:rsidP="00AB36F3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766531EE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23397C50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x</w:t>
            </w:r>
          </w:p>
        </w:tc>
        <w:tc>
          <w:tcPr>
            <w:tcW w:w="0" w:type="auto"/>
            <w:hideMark/>
          </w:tcPr>
          <w:p w14:paraId="6F62BE7C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x</w:t>
            </w:r>
          </w:p>
        </w:tc>
        <w:tc>
          <w:tcPr>
            <w:tcW w:w="0" w:type="auto"/>
            <w:hideMark/>
          </w:tcPr>
          <w:p w14:paraId="3A328871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3FA93862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59E4DF91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3C61A0F5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0868A455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317515BD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</w:tr>
      <w:tr w:rsidR="00AB36F3" w:rsidRPr="00AB36F3" w14:paraId="46C1E0F9" w14:textId="77777777" w:rsidTr="00AB36F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5A11DF6" w14:textId="77777777" w:rsidR="00AB36F3" w:rsidRPr="00AB36F3" w:rsidRDefault="00AB36F3" w:rsidP="00AB36F3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1107187F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58438778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31B0DD70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692BD92B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x</w:t>
            </w:r>
          </w:p>
        </w:tc>
        <w:tc>
          <w:tcPr>
            <w:tcW w:w="0" w:type="auto"/>
            <w:hideMark/>
          </w:tcPr>
          <w:p w14:paraId="52372B66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2988CDA9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00468B90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2D64CB83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0EE01CE9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</w:tr>
      <w:tr w:rsidR="00AB36F3" w:rsidRPr="00AB36F3" w14:paraId="4EC9CB81" w14:textId="77777777" w:rsidTr="00AB3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6E0917E" w14:textId="77777777" w:rsidR="00AB36F3" w:rsidRPr="00AB36F3" w:rsidRDefault="00AB36F3" w:rsidP="00AB36F3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403A4ADE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1756F40D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7DDD628C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311A8E2B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x</w:t>
            </w:r>
          </w:p>
        </w:tc>
        <w:tc>
          <w:tcPr>
            <w:tcW w:w="0" w:type="auto"/>
            <w:hideMark/>
          </w:tcPr>
          <w:p w14:paraId="62CCE475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6965385D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6B303C25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34805B04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3B3080CB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</w:tr>
      <w:tr w:rsidR="00AB36F3" w:rsidRPr="00AB36F3" w14:paraId="11ED4C4D" w14:textId="77777777" w:rsidTr="00AB36F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E90F2F3" w14:textId="77777777" w:rsidR="00AB36F3" w:rsidRPr="00AB36F3" w:rsidRDefault="00AB36F3" w:rsidP="00AB36F3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09C51B03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69AA078C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3AF06E4F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34C4AE7B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x</w:t>
            </w:r>
          </w:p>
        </w:tc>
        <w:tc>
          <w:tcPr>
            <w:tcW w:w="0" w:type="auto"/>
            <w:hideMark/>
          </w:tcPr>
          <w:p w14:paraId="78668018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0F4D09A4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197781DE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18BDD859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462198BC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</w:tr>
      <w:tr w:rsidR="00AB36F3" w:rsidRPr="00AB36F3" w14:paraId="14698060" w14:textId="77777777" w:rsidTr="00AB3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794DDF1" w14:textId="77777777" w:rsidR="00AB36F3" w:rsidRPr="00AB36F3" w:rsidRDefault="00AB36F3" w:rsidP="00AB36F3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05135AB2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528B009B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39A31F03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41E994B9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x</w:t>
            </w:r>
          </w:p>
        </w:tc>
        <w:tc>
          <w:tcPr>
            <w:tcW w:w="0" w:type="auto"/>
            <w:hideMark/>
          </w:tcPr>
          <w:p w14:paraId="38FB66DB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1FA5BDBF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346D083A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55E1699E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439DB65A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</w:tr>
      <w:tr w:rsidR="00AB36F3" w:rsidRPr="00AB36F3" w14:paraId="1D17F648" w14:textId="77777777" w:rsidTr="00AB36F3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E6EA902" w14:textId="77777777" w:rsidR="00AB36F3" w:rsidRPr="00AB36F3" w:rsidRDefault="00AB36F3" w:rsidP="00AB36F3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66568C2A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214C0A51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x</w:t>
            </w:r>
          </w:p>
        </w:tc>
        <w:tc>
          <w:tcPr>
            <w:tcW w:w="0" w:type="auto"/>
            <w:hideMark/>
          </w:tcPr>
          <w:p w14:paraId="7D347DD8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x</w:t>
            </w:r>
          </w:p>
        </w:tc>
        <w:tc>
          <w:tcPr>
            <w:tcW w:w="0" w:type="auto"/>
            <w:hideMark/>
          </w:tcPr>
          <w:p w14:paraId="61CCBF0D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06CA5208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1AB9BD7F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62A77AA4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4E18C6AF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278B1100" w14:textId="77777777" w:rsidR="00AB36F3" w:rsidRPr="00AB36F3" w:rsidRDefault="00AB36F3" w:rsidP="00AB36F3">
            <w:pPr>
              <w:ind w:firstLine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</w:tr>
      <w:tr w:rsidR="00AB36F3" w:rsidRPr="00AB36F3" w14:paraId="3C3FE24F" w14:textId="77777777" w:rsidTr="00AB36F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B4FF45C" w14:textId="77777777" w:rsidR="00AB36F3" w:rsidRPr="00AB36F3" w:rsidRDefault="00AB36F3" w:rsidP="00AB36F3">
            <w:pPr>
              <w:ind w:firstLine="0"/>
              <w:jc w:val="center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055E3CDA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0B5118FE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x</w:t>
            </w:r>
          </w:p>
        </w:tc>
        <w:tc>
          <w:tcPr>
            <w:tcW w:w="0" w:type="auto"/>
            <w:hideMark/>
          </w:tcPr>
          <w:p w14:paraId="413878AD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x</w:t>
            </w:r>
          </w:p>
        </w:tc>
        <w:tc>
          <w:tcPr>
            <w:tcW w:w="0" w:type="auto"/>
            <w:hideMark/>
          </w:tcPr>
          <w:p w14:paraId="2E7A6BBA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2983811C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34FCCE0A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  <w:tc>
          <w:tcPr>
            <w:tcW w:w="0" w:type="auto"/>
            <w:hideMark/>
          </w:tcPr>
          <w:p w14:paraId="61791851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7DA6CE96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1</w:t>
            </w:r>
          </w:p>
        </w:tc>
        <w:tc>
          <w:tcPr>
            <w:tcW w:w="0" w:type="auto"/>
            <w:hideMark/>
          </w:tcPr>
          <w:p w14:paraId="035057AB" w14:textId="77777777" w:rsidR="00AB36F3" w:rsidRPr="00AB36F3" w:rsidRDefault="00AB36F3" w:rsidP="00AB36F3">
            <w:pPr>
              <w:ind w:firstLine="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rebuchet MS" w:hAnsi="Trebuchet MS"/>
                <w:lang w:val="en-IN"/>
              </w:rPr>
            </w:pPr>
            <w:r w:rsidRPr="00AB36F3">
              <w:rPr>
                <w:rFonts w:ascii="Trebuchet MS" w:hAnsi="Trebuchet MS"/>
                <w:b/>
                <w:bCs/>
                <w:color w:val="000000"/>
                <w:sz w:val="28"/>
                <w:szCs w:val="28"/>
                <w:lang w:val="en-IN"/>
              </w:rPr>
              <w:t>0</w:t>
            </w:r>
          </w:p>
        </w:tc>
      </w:tr>
    </w:tbl>
    <w:p w14:paraId="51D4AB99" w14:textId="2F2EBA1F" w:rsidR="00B562B8" w:rsidRPr="006130C6" w:rsidRDefault="00B562B8" w:rsidP="00AB36F3">
      <w:pPr>
        <w:ind w:firstLine="0"/>
      </w:pPr>
    </w:p>
    <w:p w14:paraId="32366CB5" w14:textId="48DC41A8" w:rsidR="006D473B" w:rsidRDefault="006D473B" w:rsidP="006D473B">
      <w:pPr>
        <w:rPr>
          <w:rFonts w:ascii="Trebuchet MS" w:eastAsia="Trebuchet MS" w:hAnsi="Trebuchet MS" w:cs="Trebuchet MS"/>
          <w:b/>
          <w:color w:val="666666"/>
        </w:rPr>
      </w:pPr>
      <w:r w:rsidRPr="00F10EA4">
        <w:rPr>
          <w:rFonts w:ascii="Trebuchet MS" w:eastAsia="Trebuchet MS" w:hAnsi="Trebuchet MS" w:cs="Trebuchet MS"/>
          <w:b/>
          <w:color w:val="666666"/>
        </w:rPr>
        <w:t>Circuit diagram</w:t>
      </w:r>
    </w:p>
    <w:p w14:paraId="44CF9449" w14:textId="3FBEFE81" w:rsidR="006D473B" w:rsidRPr="006D473B" w:rsidRDefault="00DB7387" w:rsidP="006D473B">
      <w:pPr>
        <w:rPr>
          <w:rFonts w:ascii="Trebuchet MS" w:eastAsia="Trebuchet MS" w:hAnsi="Trebuchet MS" w:cs="Trebuchet MS"/>
          <w:b/>
          <w:color w:val="666666"/>
        </w:rPr>
      </w:pPr>
      <w:r w:rsidRPr="00DB7387">
        <w:rPr>
          <w:rFonts w:ascii="Trebuchet MS" w:eastAsia="Trebuchet MS" w:hAnsi="Trebuchet MS" w:cs="Trebuchet MS"/>
          <w:b/>
          <w:color w:val="666666"/>
        </w:rPr>
        <w:drawing>
          <wp:inline distT="0" distB="0" distL="0" distR="0" wp14:anchorId="1D3671B5" wp14:editId="00F84740">
            <wp:extent cx="6120000" cy="4663971"/>
            <wp:effectExtent l="0" t="0" r="0" b="381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20000" cy="46639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39A65" w14:textId="10CA6C0C" w:rsidR="00AF1992" w:rsidRDefault="00AF1992" w:rsidP="00AF1992">
      <w:pPr>
        <w:pStyle w:val="Heading3"/>
      </w:pPr>
      <w:r w:rsidRPr="006A66F7">
        <w:t xml:space="preserve">Simulation </w:t>
      </w:r>
    </w:p>
    <w:p w14:paraId="3BC20221" w14:textId="42C78A83" w:rsidR="00D73FEF" w:rsidRDefault="00DB7387" w:rsidP="009D5BA0">
      <w:r>
        <w:t xml:space="preserve">Video uploaded on Moodle </w:t>
      </w:r>
    </w:p>
    <w:sectPr w:rsidR="00D73FEF" w:rsidSect="008957DB">
      <w:headerReference w:type="default" r:id="rId22"/>
      <w:pgSz w:w="11906" w:h="16838" w:code="9"/>
      <w:pgMar w:top="720" w:right="720" w:bottom="720" w:left="720" w:header="0" w:footer="720" w:gutter="0"/>
      <w:pgNumType w:start="1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10034C" w14:textId="77777777" w:rsidR="004D0923" w:rsidRDefault="004D0923">
      <w:pPr>
        <w:spacing w:line="240" w:lineRule="auto"/>
      </w:pPr>
      <w:r>
        <w:separator/>
      </w:r>
    </w:p>
  </w:endnote>
  <w:endnote w:type="continuationSeparator" w:id="0">
    <w:p w14:paraId="561BD3E4" w14:textId="77777777" w:rsidR="004D0923" w:rsidRDefault="004D092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ABC29B" w14:textId="77777777" w:rsidR="004D0923" w:rsidRDefault="004D0923">
      <w:pPr>
        <w:spacing w:line="240" w:lineRule="auto"/>
      </w:pPr>
      <w:r>
        <w:separator/>
      </w:r>
    </w:p>
  </w:footnote>
  <w:footnote w:type="continuationSeparator" w:id="0">
    <w:p w14:paraId="38A0377B" w14:textId="77777777" w:rsidR="004D0923" w:rsidRDefault="004D092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03C765" w14:textId="77777777" w:rsidR="00A2007B" w:rsidRDefault="00A2007B">
    <w:pPr>
      <w:pBdr>
        <w:top w:val="nil"/>
        <w:left w:val="nil"/>
        <w:bottom w:val="nil"/>
        <w:right w:val="nil"/>
        <w:between w:val="nil"/>
      </w:pBdr>
    </w:pPr>
  </w:p>
  <w:p w14:paraId="030540B7" w14:textId="77777777" w:rsidR="00A2007B" w:rsidRDefault="00982BA5">
    <w:pPr>
      <w:pBdr>
        <w:top w:val="nil"/>
        <w:left w:val="nil"/>
        <w:bottom w:val="nil"/>
        <w:right w:val="nil"/>
        <w:between w:val="nil"/>
      </w:pBdr>
      <w:jc w:val="right"/>
    </w:pPr>
    <w:r>
      <w:fldChar w:fldCharType="begin"/>
    </w:r>
    <w:r>
      <w:instrText>PAGE</w:instrText>
    </w:r>
    <w:r>
      <w:fldChar w:fldCharType="separate"/>
    </w:r>
    <w:r w:rsidR="00D73FEF">
      <w:rPr>
        <w:noProof/>
      </w:rPr>
      <w:t>1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C66FAD"/>
    <w:multiLevelType w:val="hybridMultilevel"/>
    <w:tmpl w:val="F6047BBE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DA65E1"/>
    <w:multiLevelType w:val="multilevel"/>
    <w:tmpl w:val="390C0642"/>
    <w:styleLink w:val="CurrentList1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91F23FF"/>
    <w:multiLevelType w:val="hybridMultilevel"/>
    <w:tmpl w:val="390C064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041A94"/>
    <w:multiLevelType w:val="hybridMultilevel"/>
    <w:tmpl w:val="9864BC4A"/>
    <w:lvl w:ilvl="0" w:tplc="40090011">
      <w:start w:val="1"/>
      <w:numFmt w:val="decimal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50CD1550"/>
    <w:multiLevelType w:val="hybridMultilevel"/>
    <w:tmpl w:val="174AE65E"/>
    <w:lvl w:ilvl="0" w:tplc="05C4AC22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784E1342"/>
    <w:multiLevelType w:val="hybridMultilevel"/>
    <w:tmpl w:val="17C41E28"/>
    <w:lvl w:ilvl="0" w:tplc="148827B8">
      <w:start w:val="1"/>
      <w:numFmt w:val="decimal"/>
      <w:lvlText w:val="%1)"/>
      <w:lvlJc w:val="left"/>
      <w:pPr>
        <w:ind w:left="643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363" w:hanging="360"/>
      </w:pPr>
    </w:lvl>
    <w:lvl w:ilvl="2" w:tplc="4009001B" w:tentative="1">
      <w:start w:val="1"/>
      <w:numFmt w:val="lowerRoman"/>
      <w:lvlText w:val="%3."/>
      <w:lvlJc w:val="right"/>
      <w:pPr>
        <w:ind w:left="2083" w:hanging="180"/>
      </w:pPr>
    </w:lvl>
    <w:lvl w:ilvl="3" w:tplc="4009000F" w:tentative="1">
      <w:start w:val="1"/>
      <w:numFmt w:val="decimal"/>
      <w:lvlText w:val="%4."/>
      <w:lvlJc w:val="left"/>
      <w:pPr>
        <w:ind w:left="2803" w:hanging="360"/>
      </w:pPr>
    </w:lvl>
    <w:lvl w:ilvl="4" w:tplc="40090019" w:tentative="1">
      <w:start w:val="1"/>
      <w:numFmt w:val="lowerLetter"/>
      <w:lvlText w:val="%5."/>
      <w:lvlJc w:val="left"/>
      <w:pPr>
        <w:ind w:left="3523" w:hanging="360"/>
      </w:pPr>
    </w:lvl>
    <w:lvl w:ilvl="5" w:tplc="4009001B" w:tentative="1">
      <w:start w:val="1"/>
      <w:numFmt w:val="lowerRoman"/>
      <w:lvlText w:val="%6."/>
      <w:lvlJc w:val="right"/>
      <w:pPr>
        <w:ind w:left="4243" w:hanging="180"/>
      </w:pPr>
    </w:lvl>
    <w:lvl w:ilvl="6" w:tplc="4009000F" w:tentative="1">
      <w:start w:val="1"/>
      <w:numFmt w:val="decimal"/>
      <w:lvlText w:val="%7."/>
      <w:lvlJc w:val="left"/>
      <w:pPr>
        <w:ind w:left="4963" w:hanging="360"/>
      </w:pPr>
    </w:lvl>
    <w:lvl w:ilvl="7" w:tplc="40090019" w:tentative="1">
      <w:start w:val="1"/>
      <w:numFmt w:val="lowerLetter"/>
      <w:lvlText w:val="%8."/>
      <w:lvlJc w:val="left"/>
      <w:pPr>
        <w:ind w:left="5683" w:hanging="360"/>
      </w:pPr>
    </w:lvl>
    <w:lvl w:ilvl="8" w:tplc="4009001B" w:tentative="1">
      <w:start w:val="1"/>
      <w:numFmt w:val="lowerRoman"/>
      <w:lvlText w:val="%9."/>
      <w:lvlJc w:val="right"/>
      <w:pPr>
        <w:ind w:left="6403" w:hanging="180"/>
      </w:pPr>
    </w:lvl>
  </w:abstractNum>
  <w:num w:numId="1">
    <w:abstractNumId w:val="0"/>
  </w:num>
  <w:num w:numId="2">
    <w:abstractNumId w:val="3"/>
  </w:num>
  <w:num w:numId="3">
    <w:abstractNumId w:val="5"/>
  </w:num>
  <w:num w:numId="4">
    <w:abstractNumId w:val="2"/>
  </w:num>
  <w:num w:numId="5">
    <w:abstractNumId w:val="4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wMrA0MjE0MbE0sDBT0lEKTi0uzszPAykwqgUAD00CGSwAAAA="/>
  </w:docVars>
  <w:rsids>
    <w:rsidRoot w:val="00A2007B"/>
    <w:rsid w:val="00070833"/>
    <w:rsid w:val="00085E34"/>
    <w:rsid w:val="00094E78"/>
    <w:rsid w:val="000D643C"/>
    <w:rsid w:val="001A71DF"/>
    <w:rsid w:val="001E48DE"/>
    <w:rsid w:val="001E4C13"/>
    <w:rsid w:val="00220183"/>
    <w:rsid w:val="00267740"/>
    <w:rsid w:val="00283205"/>
    <w:rsid w:val="002C7D5E"/>
    <w:rsid w:val="002F131E"/>
    <w:rsid w:val="00303AC0"/>
    <w:rsid w:val="00323C9D"/>
    <w:rsid w:val="00333DF1"/>
    <w:rsid w:val="00385351"/>
    <w:rsid w:val="00480C7C"/>
    <w:rsid w:val="004B511B"/>
    <w:rsid w:val="004D0923"/>
    <w:rsid w:val="00553D09"/>
    <w:rsid w:val="0055438A"/>
    <w:rsid w:val="005564BA"/>
    <w:rsid w:val="006130C6"/>
    <w:rsid w:val="0062600B"/>
    <w:rsid w:val="00681D1E"/>
    <w:rsid w:val="0069375B"/>
    <w:rsid w:val="006A66F7"/>
    <w:rsid w:val="006D473B"/>
    <w:rsid w:val="006E17C5"/>
    <w:rsid w:val="0070724B"/>
    <w:rsid w:val="00737623"/>
    <w:rsid w:val="00742872"/>
    <w:rsid w:val="007452DE"/>
    <w:rsid w:val="00782AE0"/>
    <w:rsid w:val="007A2A4A"/>
    <w:rsid w:val="00822838"/>
    <w:rsid w:val="008957DB"/>
    <w:rsid w:val="008A1BDA"/>
    <w:rsid w:val="00907FFB"/>
    <w:rsid w:val="00970A55"/>
    <w:rsid w:val="00982BA5"/>
    <w:rsid w:val="009D5BA0"/>
    <w:rsid w:val="00A2007B"/>
    <w:rsid w:val="00AB36F3"/>
    <w:rsid w:val="00AD38FB"/>
    <w:rsid w:val="00AF1992"/>
    <w:rsid w:val="00B477EC"/>
    <w:rsid w:val="00B562B8"/>
    <w:rsid w:val="00B56F10"/>
    <w:rsid w:val="00BB7E94"/>
    <w:rsid w:val="00C30624"/>
    <w:rsid w:val="00C31B8E"/>
    <w:rsid w:val="00C548AE"/>
    <w:rsid w:val="00C72FE2"/>
    <w:rsid w:val="00CA0C6E"/>
    <w:rsid w:val="00CB7689"/>
    <w:rsid w:val="00CD0604"/>
    <w:rsid w:val="00CE0821"/>
    <w:rsid w:val="00D0266D"/>
    <w:rsid w:val="00D34FBF"/>
    <w:rsid w:val="00D73FEF"/>
    <w:rsid w:val="00DB7387"/>
    <w:rsid w:val="00E13167"/>
    <w:rsid w:val="00E36470"/>
    <w:rsid w:val="00EC60C1"/>
    <w:rsid w:val="00F10EA4"/>
    <w:rsid w:val="00F34EFF"/>
    <w:rsid w:val="00F718AD"/>
    <w:rsid w:val="00FE2601"/>
    <w:rsid w:val="00FF78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B43664"/>
  <w15:docId w15:val="{C971D822-5C4A-4FB4-A66F-5B1C527C85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" w:eastAsia="en-IN" w:bidi="ar-SA"/>
      </w:rPr>
    </w:rPrDefault>
    <w:pPrDefault>
      <w:pPr>
        <w:spacing w:line="480" w:lineRule="auto"/>
        <w:ind w:firstLine="72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B7387"/>
  </w:style>
  <w:style w:type="paragraph" w:styleId="Heading1">
    <w:name w:val="heading 1"/>
    <w:basedOn w:val="Normal"/>
    <w:next w:val="Normal"/>
    <w:uiPriority w:val="9"/>
    <w:qFormat/>
    <w:pPr>
      <w:spacing w:before="200"/>
      <w:ind w:firstLine="0"/>
      <w:outlineLvl w:val="0"/>
    </w:p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/>
      <w:outlineLvl w:val="1"/>
    </w:pPr>
    <w:rPr>
      <w:rFonts w:ascii="Trebuchet MS" w:eastAsia="Trebuchet MS" w:hAnsi="Trebuchet MS" w:cs="Trebuchet MS"/>
      <w:b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160"/>
      <w:outlineLvl w:val="2"/>
    </w:pPr>
    <w:rPr>
      <w:rFonts w:ascii="Trebuchet MS" w:eastAsia="Trebuchet MS" w:hAnsi="Trebuchet MS" w:cs="Trebuchet MS"/>
      <w:b/>
      <w:color w:val="666666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before="600"/>
      <w:ind w:firstLine="0"/>
      <w:jc w:val="center"/>
    </w:p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200"/>
    </w:pPr>
    <w:rPr>
      <w:rFonts w:ascii="Trebuchet MS" w:eastAsia="Trebuchet MS" w:hAnsi="Trebuchet MS" w:cs="Trebuchet MS"/>
      <w:i/>
      <w:color w:val="666666"/>
      <w:sz w:val="26"/>
      <w:szCs w:val="26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IntenseReference">
    <w:name w:val="Intense Reference"/>
    <w:basedOn w:val="DefaultParagraphFont"/>
    <w:uiPriority w:val="32"/>
    <w:qFormat/>
    <w:rsid w:val="00D73FEF"/>
    <w:rPr>
      <w:b/>
      <w:bCs/>
      <w:smallCaps/>
      <w:color w:val="4F81BD" w:themeColor="accent1"/>
      <w:spacing w:val="5"/>
    </w:rPr>
  </w:style>
  <w:style w:type="paragraph" w:styleId="ListParagraph">
    <w:name w:val="List Paragraph"/>
    <w:basedOn w:val="Normal"/>
    <w:uiPriority w:val="34"/>
    <w:qFormat/>
    <w:rsid w:val="00D73FEF"/>
    <w:pPr>
      <w:ind w:left="720"/>
      <w:contextualSpacing/>
    </w:pPr>
  </w:style>
  <w:style w:type="table" w:styleId="GridTable3">
    <w:name w:val="Grid Table 3"/>
    <w:basedOn w:val="TableNormal"/>
    <w:uiPriority w:val="48"/>
    <w:rsid w:val="00480C7C"/>
    <w:pPr>
      <w:spacing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TableGrid">
    <w:name w:val="Table Grid"/>
    <w:basedOn w:val="TableNormal"/>
    <w:uiPriority w:val="39"/>
    <w:rsid w:val="00EC60C1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681D1E"/>
    <w:rPr>
      <w:rFonts w:ascii="Trebuchet MS" w:eastAsia="Trebuchet MS" w:hAnsi="Trebuchet MS" w:cs="Trebuchet MS"/>
      <w:b/>
      <w:color w:val="666666"/>
    </w:rPr>
  </w:style>
  <w:style w:type="numbering" w:customStyle="1" w:styleId="CurrentList1">
    <w:name w:val="Current List1"/>
    <w:uiPriority w:val="99"/>
    <w:rsid w:val="00267740"/>
    <w:pPr>
      <w:numPr>
        <w:numId w:val="6"/>
      </w:numPr>
    </w:pPr>
  </w:style>
  <w:style w:type="paragraph" w:styleId="NormalWeb">
    <w:name w:val="Normal (Web)"/>
    <w:basedOn w:val="Normal"/>
    <w:uiPriority w:val="99"/>
    <w:semiHidden/>
    <w:unhideWhenUsed/>
    <w:rsid w:val="00283205"/>
    <w:pPr>
      <w:spacing w:before="100" w:beforeAutospacing="1" w:after="100" w:afterAutospacing="1" w:line="240" w:lineRule="auto"/>
      <w:ind w:firstLine="0"/>
    </w:pPr>
    <w:rPr>
      <w:lang w:val="en-IN"/>
    </w:rPr>
  </w:style>
  <w:style w:type="table" w:styleId="TableGridLight">
    <w:name w:val="Grid Table Light"/>
    <w:basedOn w:val="TableNormal"/>
    <w:uiPriority w:val="40"/>
    <w:rsid w:val="00737623"/>
    <w:pPr>
      <w:spacing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GridTable4-Accent1">
    <w:name w:val="Grid Table 4 Accent 1"/>
    <w:basedOn w:val="TableNormal"/>
    <w:uiPriority w:val="49"/>
    <w:rsid w:val="00737623"/>
    <w:pPr>
      <w:spacing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3">
    <w:name w:val="Grid Table 4 Accent 3"/>
    <w:basedOn w:val="TableNormal"/>
    <w:uiPriority w:val="49"/>
    <w:rsid w:val="00737623"/>
    <w:pPr>
      <w:spacing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82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18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jpeg"/><Relationship Id="rId20" Type="http://schemas.openxmlformats.org/officeDocument/2006/relationships/image" Target="media/image13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jpe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CE1D48-2E57-4EEA-9FC3-757951A718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3</TotalTime>
  <Pages>1</Pages>
  <Words>184</Words>
  <Characters>1051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19</vt:i4>
      </vt:variant>
    </vt:vector>
  </HeadingPairs>
  <TitlesOfParts>
    <vt:vector size="20" baseType="lpstr">
      <vt:lpstr/>
      <vt:lpstr>Sequence 1101 detector </vt:lpstr>
      <vt:lpstr>    Solution:</vt:lpstr>
      <vt:lpstr>        Using D FF </vt:lpstr>
      <vt:lpstr>        Simulation </vt:lpstr>
      <vt:lpstr>        Using JK FF </vt:lpstr>
      <vt:lpstr>        Simulation </vt:lpstr>
      <vt:lpstr>A digital system has one input X and two outputs Y and Z. </vt:lpstr>
      <vt:lpstr>    Solution:</vt:lpstr>
      <vt:lpstr>        Verilog code </vt:lpstr>
      <vt:lpstr>        Simulation </vt:lpstr>
      <vt:lpstr>Vending machine </vt:lpstr>
      <vt:lpstr>    Solution:</vt:lpstr>
      <vt:lpstr>        /</vt:lpstr>
      <vt:lpstr>        Verilog code </vt:lpstr>
      <vt:lpstr>        /</vt:lpstr>
      <vt:lpstr>        Simulation waveform</vt:lpstr>
      <vt:lpstr>Traffic controller </vt:lpstr>
      <vt:lpstr>    Solution:</vt:lpstr>
      <vt:lpstr>        Simulation waveform </vt:lpstr>
    </vt:vector>
  </TitlesOfParts>
  <Company/>
  <LinksUpToDate>false</LinksUpToDate>
  <CharactersWithSpaces>1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nba sekaran</dc:creator>
  <cp:lastModifiedBy>Inba sekaran</cp:lastModifiedBy>
  <cp:revision>27</cp:revision>
  <cp:lastPrinted>2021-11-29T14:53:00Z</cp:lastPrinted>
  <dcterms:created xsi:type="dcterms:W3CDTF">2021-09-27T04:33:00Z</dcterms:created>
  <dcterms:modified xsi:type="dcterms:W3CDTF">2021-11-29T14:53:00Z</dcterms:modified>
</cp:coreProperties>
</file>